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80BB2D" w14:textId="185D74E7" w:rsidR="00E26640" w:rsidRDefault="00E26640" w:rsidP="004A31D4">
      <w:pPr>
        <w:jc w:val="center"/>
        <w:rPr>
          <w:rFonts w:ascii="Arial" w:hAnsi="Arial" w:cs="Arial"/>
          <w:b/>
          <w:sz w:val="24"/>
          <w:szCs w:val="24"/>
        </w:rPr>
      </w:pPr>
    </w:p>
    <w:p w14:paraId="580F2C2B" w14:textId="77777777" w:rsidR="00E26640" w:rsidRDefault="00E26640" w:rsidP="004A31D4">
      <w:pPr>
        <w:jc w:val="center"/>
        <w:rPr>
          <w:rFonts w:ascii="Arial" w:hAnsi="Arial" w:cs="Arial"/>
          <w:b/>
          <w:sz w:val="24"/>
          <w:szCs w:val="24"/>
        </w:rPr>
      </w:pPr>
    </w:p>
    <w:p w14:paraId="4989E095" w14:textId="2CF70EBA" w:rsidR="0062219E" w:rsidRDefault="004A31D4" w:rsidP="004A31D4">
      <w:pPr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FACULTY OF MANAGEMENT SCIENCES</w:t>
      </w:r>
    </w:p>
    <w:p w14:paraId="3F8816EA" w14:textId="0C398993" w:rsidR="001E7353" w:rsidRDefault="004A31D4" w:rsidP="004A31D4">
      <w:pPr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PROPOSED </w:t>
      </w:r>
      <w:r w:rsidR="001E7353">
        <w:rPr>
          <w:rFonts w:ascii="Arial" w:hAnsi="Arial" w:cs="Arial"/>
          <w:b/>
          <w:sz w:val="24"/>
          <w:szCs w:val="24"/>
        </w:rPr>
        <w:t>DOCTORAL RESEARCH CONCEPT TEMPLATE</w:t>
      </w:r>
    </w:p>
    <w:p w14:paraId="4B6128E8" w14:textId="5427EB1D" w:rsidR="004A31D4" w:rsidRDefault="001E7353" w:rsidP="004A31D4">
      <w:pPr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(</w:t>
      </w:r>
      <w:proofErr w:type="gramStart"/>
      <w:r w:rsidRPr="001E7353">
        <w:rPr>
          <w:rFonts w:ascii="Arial" w:hAnsi="Arial" w:cs="Arial"/>
          <w:b/>
          <w:sz w:val="16"/>
          <w:szCs w:val="16"/>
        </w:rPr>
        <w:t>for</w:t>
      </w:r>
      <w:proofErr w:type="gramEnd"/>
      <w:r w:rsidRPr="001E7353">
        <w:rPr>
          <w:rFonts w:ascii="Arial" w:hAnsi="Arial" w:cs="Arial"/>
          <w:b/>
          <w:sz w:val="16"/>
          <w:szCs w:val="16"/>
        </w:rPr>
        <w:t xml:space="preserve"> doctoral applications</w:t>
      </w:r>
      <w:r>
        <w:rPr>
          <w:rFonts w:ascii="Arial" w:hAnsi="Arial" w:cs="Arial"/>
          <w:b/>
          <w:sz w:val="24"/>
          <w:szCs w:val="24"/>
        </w:rPr>
        <w:t>)</w:t>
      </w:r>
    </w:p>
    <w:p w14:paraId="497992FD" w14:textId="77777777" w:rsidR="0062219E" w:rsidRDefault="0062219E" w:rsidP="004A31D4">
      <w:pPr>
        <w:jc w:val="center"/>
        <w:rPr>
          <w:rFonts w:ascii="Arial" w:hAnsi="Arial" w:cs="Arial"/>
          <w:b/>
          <w:sz w:val="24"/>
          <w:szCs w:val="24"/>
        </w:rPr>
      </w:pPr>
    </w:p>
    <w:p w14:paraId="5808CC1A" w14:textId="77777777" w:rsidR="0062219E" w:rsidRDefault="0062219E" w:rsidP="00135FEA">
      <w:pPr>
        <w:rPr>
          <w:rFonts w:ascii="Arial" w:hAnsi="Arial" w:cs="Arial"/>
          <w:b/>
          <w:sz w:val="24"/>
          <w:szCs w:val="24"/>
        </w:rPr>
      </w:pPr>
    </w:p>
    <w:tbl>
      <w:tblPr>
        <w:tblW w:w="11169" w:type="dxa"/>
        <w:tblInd w:w="-11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393"/>
        <w:gridCol w:w="8776"/>
      </w:tblGrid>
      <w:tr w:rsidR="00FD141F" w:rsidRPr="007942B6" w14:paraId="107A0655" w14:textId="77777777" w:rsidTr="00116F4C">
        <w:trPr>
          <w:trHeight w:val="564"/>
        </w:trPr>
        <w:tc>
          <w:tcPr>
            <w:tcW w:w="2393" w:type="dxa"/>
          </w:tcPr>
          <w:p w14:paraId="648AD344" w14:textId="6FDF1216" w:rsidR="00FD141F" w:rsidRPr="0062219E" w:rsidRDefault="0062219E" w:rsidP="000B69A3">
            <w:pPr>
              <w:spacing w:before="120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A</w:t>
            </w:r>
            <w:r w:rsidR="00FD141F" w:rsidRPr="0062219E">
              <w:rPr>
                <w:rFonts w:asciiTheme="minorHAnsi" w:hAnsiTheme="minorHAnsi" w:cstheme="minorHAnsi"/>
                <w:sz w:val="24"/>
                <w:szCs w:val="24"/>
              </w:rPr>
              <w:t>pplicant</w:t>
            </w:r>
            <w:r w:rsidR="00535710">
              <w:rPr>
                <w:rFonts w:asciiTheme="minorHAnsi" w:hAnsiTheme="minorHAnsi" w:cstheme="minorHAnsi"/>
                <w:sz w:val="24"/>
                <w:szCs w:val="24"/>
              </w:rPr>
              <w:t>’s name/s and surname</w:t>
            </w:r>
          </w:p>
        </w:tc>
        <w:tc>
          <w:tcPr>
            <w:tcW w:w="8776" w:type="dxa"/>
          </w:tcPr>
          <w:p w14:paraId="3BC85BE4" w14:textId="3AF77377" w:rsidR="006651A2" w:rsidRPr="007942B6" w:rsidRDefault="006651A2" w:rsidP="00DD0942">
            <w:pPr>
              <w:jc w:val="both"/>
              <w:rPr>
                <w:rFonts w:ascii="Trebuchet MS" w:hAnsi="Trebuchet MS"/>
              </w:rPr>
            </w:pPr>
          </w:p>
        </w:tc>
      </w:tr>
      <w:tr w:rsidR="00251B12" w:rsidRPr="007942B6" w14:paraId="1D955539" w14:textId="77777777" w:rsidTr="00116F4C">
        <w:trPr>
          <w:trHeight w:val="564"/>
        </w:trPr>
        <w:tc>
          <w:tcPr>
            <w:tcW w:w="2393" w:type="dxa"/>
          </w:tcPr>
          <w:p w14:paraId="4F855F9B" w14:textId="6196D5A1" w:rsidR="00251B12" w:rsidRDefault="00251B12" w:rsidP="000B69A3">
            <w:pPr>
              <w:spacing w:before="120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Nationality</w:t>
            </w:r>
          </w:p>
        </w:tc>
        <w:tc>
          <w:tcPr>
            <w:tcW w:w="8776" w:type="dxa"/>
          </w:tcPr>
          <w:p w14:paraId="4AB1AF0D" w14:textId="77777777" w:rsidR="00251B12" w:rsidRPr="007942B6" w:rsidRDefault="00251B12" w:rsidP="00DD0942">
            <w:pPr>
              <w:jc w:val="both"/>
              <w:rPr>
                <w:rFonts w:ascii="Trebuchet MS" w:hAnsi="Trebuchet MS"/>
              </w:rPr>
            </w:pPr>
          </w:p>
        </w:tc>
      </w:tr>
      <w:tr w:rsidR="00FD141F" w:rsidRPr="007942B6" w14:paraId="68F26A9F" w14:textId="77777777" w:rsidTr="00116F4C">
        <w:trPr>
          <w:trHeight w:val="564"/>
        </w:trPr>
        <w:tc>
          <w:tcPr>
            <w:tcW w:w="2393" w:type="dxa"/>
          </w:tcPr>
          <w:p w14:paraId="3451AFD0" w14:textId="4674E854" w:rsidR="00FD141F" w:rsidRPr="0062219E" w:rsidRDefault="00251B12" w:rsidP="000B69A3">
            <w:pPr>
              <w:spacing w:before="120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Telephone or </w:t>
            </w:r>
            <w:proofErr w:type="spellStart"/>
            <w:proofErr w:type="gramStart"/>
            <w:r>
              <w:rPr>
                <w:rFonts w:asciiTheme="minorHAnsi" w:hAnsiTheme="minorHAnsi" w:cstheme="minorHAnsi"/>
                <w:sz w:val="24"/>
                <w:szCs w:val="24"/>
              </w:rPr>
              <w:t>Cellphone</w:t>
            </w:r>
            <w:proofErr w:type="spellEnd"/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 Numbers</w:t>
            </w:r>
            <w:proofErr w:type="gramEnd"/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</w:p>
        </w:tc>
        <w:tc>
          <w:tcPr>
            <w:tcW w:w="8776" w:type="dxa"/>
          </w:tcPr>
          <w:p w14:paraId="76CE71D8" w14:textId="43D68E93" w:rsidR="006651A2" w:rsidRPr="007942B6" w:rsidRDefault="006651A2" w:rsidP="00DD0942">
            <w:pPr>
              <w:jc w:val="both"/>
              <w:rPr>
                <w:rFonts w:ascii="Trebuchet MS" w:hAnsi="Trebuchet MS"/>
              </w:rPr>
            </w:pPr>
          </w:p>
        </w:tc>
      </w:tr>
      <w:tr w:rsidR="00FD141F" w:rsidRPr="007942B6" w14:paraId="6990F328" w14:textId="77777777" w:rsidTr="00116F4C">
        <w:trPr>
          <w:trHeight w:val="564"/>
        </w:trPr>
        <w:tc>
          <w:tcPr>
            <w:tcW w:w="2393" w:type="dxa"/>
          </w:tcPr>
          <w:p w14:paraId="36F1390B" w14:textId="60F948EF" w:rsidR="00FD141F" w:rsidRPr="0062219E" w:rsidRDefault="00251B12" w:rsidP="000B69A3">
            <w:pPr>
              <w:spacing w:before="120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Postal A</w:t>
            </w:r>
            <w:r w:rsidRPr="0062219E">
              <w:rPr>
                <w:rFonts w:asciiTheme="minorHAnsi" w:hAnsiTheme="minorHAnsi" w:cstheme="minorHAnsi"/>
                <w:sz w:val="24"/>
                <w:szCs w:val="24"/>
              </w:rPr>
              <w:t>ddress</w:t>
            </w:r>
          </w:p>
        </w:tc>
        <w:tc>
          <w:tcPr>
            <w:tcW w:w="8776" w:type="dxa"/>
          </w:tcPr>
          <w:p w14:paraId="55E5BD03" w14:textId="4D893F64" w:rsidR="006651A2" w:rsidRPr="007942B6" w:rsidRDefault="006651A2" w:rsidP="00DD0942">
            <w:pPr>
              <w:jc w:val="both"/>
              <w:rPr>
                <w:rFonts w:ascii="Trebuchet MS" w:hAnsi="Trebuchet MS"/>
              </w:rPr>
            </w:pPr>
          </w:p>
        </w:tc>
      </w:tr>
      <w:tr w:rsidR="00FD141F" w:rsidRPr="007942B6" w14:paraId="3220B76D" w14:textId="77777777" w:rsidTr="00116F4C">
        <w:trPr>
          <w:trHeight w:val="564"/>
        </w:trPr>
        <w:tc>
          <w:tcPr>
            <w:tcW w:w="2393" w:type="dxa"/>
          </w:tcPr>
          <w:p w14:paraId="78CD21EA" w14:textId="0E01B92F" w:rsidR="00FD141F" w:rsidRPr="0062219E" w:rsidRDefault="00251B12" w:rsidP="000B69A3">
            <w:pPr>
              <w:spacing w:before="120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E-mail A</w:t>
            </w:r>
            <w:r w:rsidRPr="0062219E">
              <w:rPr>
                <w:rFonts w:asciiTheme="minorHAnsi" w:hAnsiTheme="minorHAnsi" w:cstheme="minorHAnsi"/>
                <w:sz w:val="24"/>
                <w:szCs w:val="24"/>
              </w:rPr>
              <w:t>ddress</w:t>
            </w:r>
          </w:p>
        </w:tc>
        <w:tc>
          <w:tcPr>
            <w:tcW w:w="8776" w:type="dxa"/>
          </w:tcPr>
          <w:p w14:paraId="074661C0" w14:textId="2551C096" w:rsidR="006651A2" w:rsidRPr="007942B6" w:rsidRDefault="006651A2" w:rsidP="00DD0942">
            <w:pPr>
              <w:jc w:val="both"/>
              <w:rPr>
                <w:rFonts w:ascii="Trebuchet MS" w:hAnsi="Trebuchet MS"/>
              </w:rPr>
            </w:pPr>
          </w:p>
        </w:tc>
      </w:tr>
      <w:tr w:rsidR="00FD141F" w:rsidRPr="007942B6" w14:paraId="74A7DFF3" w14:textId="77777777" w:rsidTr="00116F4C">
        <w:trPr>
          <w:trHeight w:val="549"/>
        </w:trPr>
        <w:tc>
          <w:tcPr>
            <w:tcW w:w="2393" w:type="dxa"/>
          </w:tcPr>
          <w:p w14:paraId="2C299EAD" w14:textId="7AEE4AA8" w:rsidR="00FD141F" w:rsidRPr="0062219E" w:rsidRDefault="009A6CA9" w:rsidP="000B69A3">
            <w:pPr>
              <w:spacing w:before="120" w:after="120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Proposed title of </w:t>
            </w:r>
            <w:r w:rsidR="00CA2637">
              <w:rPr>
                <w:rFonts w:asciiTheme="minorHAnsi" w:hAnsiTheme="minorHAnsi" w:cstheme="minorHAnsi"/>
                <w:sz w:val="24"/>
                <w:szCs w:val="24"/>
              </w:rPr>
              <w:t xml:space="preserve">doctoral </w:t>
            </w:r>
            <w:r w:rsidR="00FD141F" w:rsidRPr="0062219E">
              <w:rPr>
                <w:rFonts w:asciiTheme="minorHAnsi" w:hAnsiTheme="minorHAnsi" w:cstheme="minorHAnsi"/>
                <w:sz w:val="24"/>
                <w:szCs w:val="24"/>
              </w:rPr>
              <w:t xml:space="preserve">research </w:t>
            </w:r>
            <w:r w:rsidR="00CA2637">
              <w:rPr>
                <w:rFonts w:asciiTheme="minorHAnsi" w:hAnsiTheme="minorHAnsi" w:cstheme="minorHAnsi"/>
                <w:sz w:val="24"/>
                <w:szCs w:val="24"/>
              </w:rPr>
              <w:t>project (Not more than 17 words)</w:t>
            </w:r>
          </w:p>
        </w:tc>
        <w:tc>
          <w:tcPr>
            <w:tcW w:w="8776" w:type="dxa"/>
          </w:tcPr>
          <w:p w14:paraId="7DC11DF9" w14:textId="254B20EB" w:rsidR="006651A2" w:rsidRPr="00BD5FE2" w:rsidRDefault="006651A2" w:rsidP="00DD0942">
            <w:pPr>
              <w:jc w:val="both"/>
              <w:rPr>
                <w:rFonts w:ascii="Trebuchet MS" w:hAnsi="Trebuchet MS"/>
              </w:rPr>
            </w:pPr>
          </w:p>
        </w:tc>
      </w:tr>
      <w:tr w:rsidR="00FD141F" w:rsidRPr="007942B6" w14:paraId="63B3C0FF" w14:textId="77777777" w:rsidTr="00116F4C">
        <w:trPr>
          <w:trHeight w:val="564"/>
        </w:trPr>
        <w:tc>
          <w:tcPr>
            <w:tcW w:w="2393" w:type="dxa"/>
          </w:tcPr>
          <w:p w14:paraId="67476F47" w14:textId="4E3413BA" w:rsidR="00FD141F" w:rsidRPr="0062219E" w:rsidRDefault="00FD141F" w:rsidP="000B69A3">
            <w:pPr>
              <w:spacing w:before="120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62219E">
              <w:rPr>
                <w:rFonts w:asciiTheme="minorHAnsi" w:hAnsiTheme="minorHAnsi" w:cstheme="minorHAnsi"/>
                <w:sz w:val="24"/>
                <w:szCs w:val="24"/>
              </w:rPr>
              <w:t xml:space="preserve">A brief introduction to </w:t>
            </w:r>
            <w:r w:rsidR="000B69A3">
              <w:rPr>
                <w:rFonts w:asciiTheme="minorHAnsi" w:hAnsiTheme="minorHAnsi" w:cstheme="minorHAnsi"/>
                <w:sz w:val="24"/>
                <w:szCs w:val="24"/>
              </w:rPr>
              <w:t xml:space="preserve">the </w:t>
            </w:r>
            <w:r w:rsidRPr="0062219E">
              <w:rPr>
                <w:rFonts w:asciiTheme="minorHAnsi" w:hAnsiTheme="minorHAnsi" w:cstheme="minorHAnsi"/>
                <w:sz w:val="24"/>
                <w:szCs w:val="24"/>
              </w:rPr>
              <w:t>study</w:t>
            </w:r>
            <w:r w:rsidR="00CA2637">
              <w:rPr>
                <w:rFonts w:asciiTheme="minorHAnsi" w:hAnsiTheme="minorHAnsi" w:cstheme="minorHAnsi"/>
                <w:sz w:val="24"/>
                <w:szCs w:val="24"/>
              </w:rPr>
              <w:t xml:space="preserve"> (Not more than </w:t>
            </w:r>
            <w:r w:rsidR="00E03523">
              <w:rPr>
                <w:rFonts w:asciiTheme="minorHAnsi" w:hAnsiTheme="minorHAnsi" w:cstheme="minorHAnsi"/>
                <w:sz w:val="24"/>
                <w:szCs w:val="24"/>
              </w:rPr>
              <w:t>150 words)</w:t>
            </w:r>
          </w:p>
        </w:tc>
        <w:tc>
          <w:tcPr>
            <w:tcW w:w="8776" w:type="dxa"/>
          </w:tcPr>
          <w:p w14:paraId="45F1AE2D" w14:textId="77777777" w:rsidR="00FD141F" w:rsidRPr="007942B6" w:rsidRDefault="00FD141F" w:rsidP="00DD0942">
            <w:pPr>
              <w:jc w:val="both"/>
              <w:rPr>
                <w:rFonts w:ascii="Trebuchet MS" w:hAnsi="Trebuchet MS"/>
                <w:b/>
                <w:color w:val="99CC00"/>
              </w:rPr>
            </w:pPr>
          </w:p>
        </w:tc>
      </w:tr>
      <w:tr w:rsidR="00FD141F" w:rsidRPr="007942B6" w14:paraId="3F7614C1" w14:textId="77777777" w:rsidTr="00116F4C">
        <w:trPr>
          <w:trHeight w:val="564"/>
        </w:trPr>
        <w:tc>
          <w:tcPr>
            <w:tcW w:w="2393" w:type="dxa"/>
          </w:tcPr>
          <w:p w14:paraId="01FFEFE0" w14:textId="6718FD48" w:rsidR="00FD141F" w:rsidRPr="0062219E" w:rsidRDefault="00FD141F" w:rsidP="000B69A3">
            <w:pPr>
              <w:spacing w:before="120" w:after="120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62219E">
              <w:rPr>
                <w:rFonts w:asciiTheme="minorHAnsi" w:hAnsiTheme="minorHAnsi" w:cstheme="minorHAnsi"/>
                <w:sz w:val="24"/>
                <w:szCs w:val="24"/>
              </w:rPr>
              <w:t>A brief background of</w:t>
            </w:r>
            <w:r w:rsidR="002E2A01">
              <w:rPr>
                <w:rFonts w:asciiTheme="minorHAnsi" w:hAnsiTheme="minorHAnsi" w:cstheme="minorHAnsi"/>
                <w:sz w:val="24"/>
                <w:szCs w:val="24"/>
              </w:rPr>
              <w:t xml:space="preserve"> the</w:t>
            </w:r>
            <w:r w:rsidRPr="0062219E">
              <w:rPr>
                <w:rFonts w:asciiTheme="minorHAnsi" w:hAnsiTheme="minorHAnsi" w:cstheme="minorHAnsi"/>
                <w:sz w:val="24"/>
                <w:szCs w:val="24"/>
              </w:rPr>
              <w:t xml:space="preserve"> study </w:t>
            </w:r>
            <w:r w:rsidR="00E03523">
              <w:rPr>
                <w:rFonts w:asciiTheme="minorHAnsi" w:hAnsiTheme="minorHAnsi" w:cstheme="minorHAnsi"/>
                <w:sz w:val="24"/>
                <w:szCs w:val="24"/>
              </w:rPr>
              <w:t>(not more than 300 words)</w:t>
            </w:r>
          </w:p>
        </w:tc>
        <w:tc>
          <w:tcPr>
            <w:tcW w:w="8776" w:type="dxa"/>
          </w:tcPr>
          <w:p w14:paraId="7AEF0A96" w14:textId="513F7164" w:rsidR="00410570" w:rsidRPr="00666704" w:rsidRDefault="00410570" w:rsidP="00B47C24">
            <w:pPr>
              <w:spacing w:before="120" w:after="120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DF30D8" w:rsidRPr="007942B6" w14:paraId="2A2A4C96" w14:textId="77777777" w:rsidTr="00116F4C">
        <w:trPr>
          <w:trHeight w:val="564"/>
        </w:trPr>
        <w:tc>
          <w:tcPr>
            <w:tcW w:w="2393" w:type="dxa"/>
          </w:tcPr>
          <w:p w14:paraId="363FBDFC" w14:textId="4E40039A" w:rsidR="00DF30D8" w:rsidRPr="0062219E" w:rsidRDefault="00DF30D8" w:rsidP="000B69A3">
            <w:pPr>
              <w:spacing w:before="120" w:after="120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Research Gap/s and associated Research questions</w:t>
            </w:r>
          </w:p>
        </w:tc>
        <w:tc>
          <w:tcPr>
            <w:tcW w:w="8776" w:type="dxa"/>
          </w:tcPr>
          <w:p w14:paraId="46684BA1" w14:textId="77777777" w:rsidR="00DF30D8" w:rsidRPr="00666704" w:rsidRDefault="00DF30D8" w:rsidP="00B47C24">
            <w:pPr>
              <w:spacing w:before="120" w:after="120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FD141F" w:rsidRPr="007942B6" w14:paraId="67F52829" w14:textId="77777777" w:rsidTr="00116F4C">
        <w:trPr>
          <w:trHeight w:val="838"/>
        </w:trPr>
        <w:tc>
          <w:tcPr>
            <w:tcW w:w="2393" w:type="dxa"/>
          </w:tcPr>
          <w:p w14:paraId="3006F81F" w14:textId="32718734" w:rsidR="00FD141F" w:rsidRPr="0062219E" w:rsidRDefault="00FD141F" w:rsidP="000B69A3">
            <w:pPr>
              <w:spacing w:before="120" w:after="120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BD4E6B">
              <w:rPr>
                <w:rFonts w:asciiTheme="minorHAnsi" w:hAnsiTheme="minorHAnsi" w:cstheme="minorHAnsi"/>
                <w:sz w:val="24"/>
                <w:szCs w:val="24"/>
              </w:rPr>
              <w:t xml:space="preserve">Write down the </w:t>
            </w:r>
            <w:r w:rsidR="00EE1A5F" w:rsidRPr="00BD4E6B">
              <w:rPr>
                <w:rFonts w:asciiTheme="minorHAnsi" w:hAnsiTheme="minorHAnsi" w:cstheme="minorHAnsi"/>
                <w:sz w:val="24"/>
                <w:szCs w:val="24"/>
              </w:rPr>
              <w:t>aim of the study</w:t>
            </w:r>
            <w:r w:rsidRPr="00BD4E6B">
              <w:rPr>
                <w:rFonts w:asciiTheme="minorHAnsi" w:hAnsiTheme="minorHAnsi" w:cstheme="minorHAnsi"/>
                <w:sz w:val="24"/>
                <w:szCs w:val="24"/>
              </w:rPr>
              <w:t>.</w:t>
            </w:r>
            <w:r w:rsidRPr="0062219E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</w:p>
        </w:tc>
        <w:tc>
          <w:tcPr>
            <w:tcW w:w="8776" w:type="dxa"/>
          </w:tcPr>
          <w:p w14:paraId="16698618" w14:textId="77777777" w:rsidR="00FD141F" w:rsidRPr="00666704" w:rsidRDefault="00FD141F" w:rsidP="00DD0942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1A0C6115" w14:textId="07145F54" w:rsidR="00C4696F" w:rsidRPr="00EE1A5F" w:rsidRDefault="00C4696F" w:rsidP="00EE1A5F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FD141F" w:rsidRPr="007942B6" w14:paraId="423EA66F" w14:textId="77777777" w:rsidTr="00BD4E6B">
        <w:trPr>
          <w:trHeight w:val="416"/>
        </w:trPr>
        <w:tc>
          <w:tcPr>
            <w:tcW w:w="2393" w:type="dxa"/>
          </w:tcPr>
          <w:p w14:paraId="43129C50" w14:textId="183720E7" w:rsidR="00FD141F" w:rsidRPr="0062219E" w:rsidRDefault="00E03523" w:rsidP="000B69A3">
            <w:pPr>
              <w:spacing w:before="120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Provide</w:t>
            </w:r>
            <w:r w:rsidR="00EE1A5F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3B177F">
              <w:rPr>
                <w:rFonts w:asciiTheme="minorHAnsi" w:hAnsiTheme="minorHAnsi" w:cstheme="minorHAnsi"/>
                <w:sz w:val="24"/>
                <w:szCs w:val="24"/>
              </w:rPr>
              <w:t xml:space="preserve">not more than four </w:t>
            </w:r>
            <w:r w:rsidR="004A31D4">
              <w:rPr>
                <w:rFonts w:asciiTheme="minorHAnsi" w:hAnsiTheme="minorHAnsi" w:cstheme="minorHAnsi"/>
                <w:sz w:val="24"/>
                <w:szCs w:val="24"/>
              </w:rPr>
              <w:t>empirical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objectives </w:t>
            </w:r>
            <w:r w:rsidR="00EE1A5F">
              <w:rPr>
                <w:rFonts w:asciiTheme="minorHAnsi" w:hAnsiTheme="minorHAnsi" w:cstheme="minorHAnsi"/>
                <w:sz w:val="24"/>
                <w:szCs w:val="24"/>
              </w:rPr>
              <w:t xml:space="preserve">of your proposed study </w:t>
            </w:r>
          </w:p>
        </w:tc>
        <w:tc>
          <w:tcPr>
            <w:tcW w:w="8776" w:type="dxa"/>
          </w:tcPr>
          <w:p w14:paraId="0D1F1D18" w14:textId="41259FA2" w:rsidR="00FD141F" w:rsidRPr="00C17FD4" w:rsidRDefault="00FD141F" w:rsidP="0002687C">
            <w:pPr>
              <w:pStyle w:val="ListParagraph"/>
              <w:ind w:left="360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DF30D8" w:rsidRPr="007942B6" w14:paraId="66C8DABC" w14:textId="77777777" w:rsidTr="00116F4C">
        <w:trPr>
          <w:trHeight w:val="838"/>
        </w:trPr>
        <w:tc>
          <w:tcPr>
            <w:tcW w:w="2393" w:type="dxa"/>
          </w:tcPr>
          <w:p w14:paraId="4A07E7EA" w14:textId="204E42B0" w:rsidR="00DF30D8" w:rsidRDefault="00DF30D8" w:rsidP="000B69A3">
            <w:pPr>
              <w:spacing w:before="120" w:after="120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lastRenderedPageBreak/>
              <w:t>Theoretic</w:t>
            </w:r>
            <w:r w:rsidR="002E2A01">
              <w:rPr>
                <w:rFonts w:asciiTheme="minorHAnsi" w:hAnsiTheme="minorHAnsi" w:cstheme="minorHAnsi"/>
                <w:sz w:val="24"/>
                <w:szCs w:val="24"/>
              </w:rPr>
              <w:t>al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inspiration (Underlying theory or theories if any)</w:t>
            </w:r>
          </w:p>
        </w:tc>
        <w:tc>
          <w:tcPr>
            <w:tcW w:w="8776" w:type="dxa"/>
          </w:tcPr>
          <w:p w14:paraId="2C58D3FA" w14:textId="77777777" w:rsidR="00DF30D8" w:rsidRPr="00666704" w:rsidRDefault="00DF30D8" w:rsidP="00DD0942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FD141F" w:rsidRPr="007942B6" w14:paraId="405BC4CD" w14:textId="77777777" w:rsidTr="00116F4C">
        <w:trPr>
          <w:trHeight w:val="838"/>
        </w:trPr>
        <w:tc>
          <w:tcPr>
            <w:tcW w:w="2393" w:type="dxa"/>
          </w:tcPr>
          <w:p w14:paraId="7883C776" w14:textId="0FF1AD79" w:rsidR="00FD141F" w:rsidRPr="0062219E" w:rsidRDefault="008160DE" w:rsidP="000B69A3">
            <w:pPr>
              <w:spacing w:before="120" w:after="120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What are the likely theoretical contributions of your study?</w:t>
            </w:r>
            <w:r w:rsidRPr="0062219E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</w:p>
        </w:tc>
        <w:tc>
          <w:tcPr>
            <w:tcW w:w="8776" w:type="dxa"/>
          </w:tcPr>
          <w:p w14:paraId="4668DFBA" w14:textId="77777777" w:rsidR="00FD141F" w:rsidRPr="00666704" w:rsidRDefault="00FD141F" w:rsidP="00DD0942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FD141F" w:rsidRPr="007942B6" w14:paraId="284A7ADC" w14:textId="77777777" w:rsidTr="00116F4C">
        <w:trPr>
          <w:trHeight w:val="290"/>
        </w:trPr>
        <w:tc>
          <w:tcPr>
            <w:tcW w:w="2393" w:type="dxa"/>
          </w:tcPr>
          <w:p w14:paraId="1B99CB56" w14:textId="15567DAA" w:rsidR="00FD141F" w:rsidRPr="0062219E" w:rsidRDefault="008160DE" w:rsidP="000B69A3">
            <w:pPr>
              <w:spacing w:before="120" w:after="120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Briefly state the practical significance of your study</w:t>
            </w:r>
          </w:p>
        </w:tc>
        <w:tc>
          <w:tcPr>
            <w:tcW w:w="8776" w:type="dxa"/>
          </w:tcPr>
          <w:p w14:paraId="5A5920C1" w14:textId="77777777" w:rsidR="00C17FD4" w:rsidRPr="00666704" w:rsidRDefault="00C17FD4" w:rsidP="00DD0942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FD141F" w:rsidRPr="007942B6" w14:paraId="45E16EDA" w14:textId="77777777" w:rsidTr="00116F4C">
        <w:trPr>
          <w:trHeight w:val="290"/>
        </w:trPr>
        <w:tc>
          <w:tcPr>
            <w:tcW w:w="2393" w:type="dxa"/>
          </w:tcPr>
          <w:p w14:paraId="4C580F3B" w14:textId="0C9B2D54" w:rsidR="00FD141F" w:rsidRPr="0062219E" w:rsidRDefault="008160DE" w:rsidP="000B69A3">
            <w:pPr>
              <w:spacing w:before="120" w:after="120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Indicate the research method</w:t>
            </w:r>
            <w:r w:rsidR="00DF30D8">
              <w:rPr>
                <w:rFonts w:asciiTheme="minorHAnsi" w:hAnsiTheme="minorHAnsi" w:cstheme="minorHAnsi"/>
                <w:sz w:val="24"/>
                <w:szCs w:val="24"/>
              </w:rPr>
              <w:t>ology and associated methods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you want to follow in your study. </w:t>
            </w:r>
            <w:r w:rsidR="00FD141F" w:rsidRPr="0062219E">
              <w:rPr>
                <w:rFonts w:asciiTheme="minorHAnsi" w:hAnsiTheme="minorHAnsi" w:cstheme="minorHAnsi"/>
                <w:sz w:val="24"/>
                <w:szCs w:val="24"/>
              </w:rPr>
              <w:t xml:space="preserve">(Quantitative, Qualitative, or 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mixed methods</w:t>
            </w:r>
            <w:r w:rsidR="00FD141F" w:rsidRPr="0062219E">
              <w:rPr>
                <w:rFonts w:asciiTheme="minorHAnsi" w:hAnsiTheme="minorHAnsi" w:cstheme="minorHAnsi"/>
                <w:sz w:val="24"/>
                <w:szCs w:val="24"/>
              </w:rPr>
              <w:t xml:space="preserve">). 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Provide a brief motivation for your choice</w:t>
            </w:r>
            <w:r w:rsidR="00FD141F" w:rsidRPr="0062219E">
              <w:rPr>
                <w:rFonts w:asciiTheme="minorHAnsi" w:hAnsiTheme="minorHAnsi" w:cstheme="minorHAnsi"/>
                <w:sz w:val="24"/>
                <w:szCs w:val="24"/>
              </w:rPr>
              <w:t xml:space="preserve">.  </w:t>
            </w:r>
          </w:p>
        </w:tc>
        <w:tc>
          <w:tcPr>
            <w:tcW w:w="8776" w:type="dxa"/>
          </w:tcPr>
          <w:p w14:paraId="694D24F2" w14:textId="321F95A3" w:rsidR="00FD141F" w:rsidRPr="00666704" w:rsidRDefault="00FD141F" w:rsidP="00DD0942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FD141F" w:rsidRPr="007942B6" w14:paraId="2FC9785F" w14:textId="77777777" w:rsidTr="00116F4C">
        <w:trPr>
          <w:trHeight w:val="290"/>
        </w:trPr>
        <w:tc>
          <w:tcPr>
            <w:tcW w:w="2393" w:type="dxa"/>
          </w:tcPr>
          <w:p w14:paraId="746672CA" w14:textId="17C19B4A" w:rsidR="00FD141F" w:rsidRPr="0062219E" w:rsidRDefault="00D5522E" w:rsidP="000B69A3">
            <w:pPr>
              <w:spacing w:before="120" w:after="120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H</w:t>
            </w:r>
            <w:r w:rsidR="008951B9">
              <w:rPr>
                <w:rFonts w:asciiTheme="minorHAnsi" w:hAnsiTheme="minorHAnsi" w:cstheme="minorHAnsi"/>
                <w:sz w:val="24"/>
                <w:szCs w:val="24"/>
              </w:rPr>
              <w:t xml:space="preserve">ighlight 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in brief </w:t>
            </w:r>
            <w:r w:rsidR="008951B9">
              <w:rPr>
                <w:rFonts w:asciiTheme="minorHAnsi" w:hAnsiTheme="minorHAnsi" w:cstheme="minorHAnsi"/>
                <w:sz w:val="24"/>
                <w:szCs w:val="24"/>
              </w:rPr>
              <w:t>the scope (delimitations</w:t>
            </w:r>
            <w:r w:rsidR="004A31D4">
              <w:rPr>
                <w:rFonts w:asciiTheme="minorHAnsi" w:hAnsiTheme="minorHAnsi" w:cstheme="minorHAnsi"/>
                <w:sz w:val="24"/>
                <w:szCs w:val="24"/>
              </w:rPr>
              <w:t>)</w:t>
            </w:r>
            <w:r w:rsidR="008951B9">
              <w:rPr>
                <w:rFonts w:asciiTheme="minorHAnsi" w:hAnsiTheme="minorHAnsi" w:cstheme="minorHAnsi"/>
                <w:sz w:val="24"/>
                <w:szCs w:val="24"/>
              </w:rPr>
              <w:t xml:space="preserve"> of the study</w:t>
            </w:r>
            <w:r w:rsidR="00FD141F" w:rsidRPr="0062219E">
              <w:rPr>
                <w:rFonts w:asciiTheme="minorHAnsi" w:hAnsiTheme="minorHAnsi" w:cstheme="minorHAnsi"/>
                <w:sz w:val="24"/>
                <w:szCs w:val="24"/>
              </w:rPr>
              <w:t xml:space="preserve">. </w:t>
            </w:r>
          </w:p>
        </w:tc>
        <w:tc>
          <w:tcPr>
            <w:tcW w:w="8776" w:type="dxa"/>
          </w:tcPr>
          <w:p w14:paraId="4802D59B" w14:textId="77777777" w:rsidR="00BB7D49" w:rsidRPr="00666704" w:rsidRDefault="00BB7D49" w:rsidP="00D5522E">
            <w:pPr>
              <w:pStyle w:val="ListParagraph"/>
              <w:ind w:left="360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FD141F" w:rsidRPr="007942B6" w14:paraId="16B36997" w14:textId="77777777" w:rsidTr="00116F4C">
        <w:trPr>
          <w:trHeight w:val="290"/>
        </w:trPr>
        <w:tc>
          <w:tcPr>
            <w:tcW w:w="2393" w:type="dxa"/>
          </w:tcPr>
          <w:p w14:paraId="5F1B9EEA" w14:textId="66D350C3" w:rsidR="00FD141F" w:rsidRPr="0062219E" w:rsidRDefault="00E64749" w:rsidP="000B69A3">
            <w:pPr>
              <w:spacing w:before="120" w:after="120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Indicate your </w:t>
            </w:r>
            <w:r w:rsidR="00D503F9">
              <w:rPr>
                <w:rFonts w:asciiTheme="minorHAnsi" w:hAnsiTheme="minorHAnsi" w:cstheme="minorHAnsi"/>
                <w:sz w:val="24"/>
                <w:szCs w:val="24"/>
              </w:rPr>
              <w:t>sampling</w:t>
            </w:r>
            <w:r w:rsidR="00DF30D8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design</w:t>
            </w:r>
            <w:r w:rsidR="00DF30D8">
              <w:rPr>
                <w:rFonts w:asciiTheme="minorHAnsi" w:hAnsiTheme="minorHAnsi" w:cstheme="minorHAnsi"/>
                <w:sz w:val="24"/>
                <w:szCs w:val="24"/>
              </w:rPr>
              <w:t xml:space="preserve"> approach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.  Provide a brief </w:t>
            </w:r>
            <w:r w:rsidR="00DF30D8">
              <w:rPr>
                <w:rFonts w:asciiTheme="minorHAnsi" w:hAnsiTheme="minorHAnsi" w:cstheme="minorHAnsi"/>
                <w:sz w:val="24"/>
                <w:szCs w:val="24"/>
              </w:rPr>
              <w:t xml:space="preserve">rationale 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for your choice</w:t>
            </w:r>
            <w:r w:rsidRPr="0062219E">
              <w:rPr>
                <w:rFonts w:asciiTheme="minorHAnsi" w:hAnsiTheme="minorHAnsi" w:cstheme="minorHAnsi"/>
                <w:sz w:val="24"/>
                <w:szCs w:val="24"/>
              </w:rPr>
              <w:t xml:space="preserve">.  </w:t>
            </w:r>
          </w:p>
        </w:tc>
        <w:tc>
          <w:tcPr>
            <w:tcW w:w="8776" w:type="dxa"/>
          </w:tcPr>
          <w:p w14:paraId="41AC5F02" w14:textId="796F1708" w:rsidR="00FD141F" w:rsidRPr="00666704" w:rsidRDefault="00FD141F" w:rsidP="00DD0942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FD141F" w:rsidRPr="007942B6" w14:paraId="7EA75CAF" w14:textId="77777777" w:rsidTr="00116F4C">
        <w:trPr>
          <w:trHeight w:val="290"/>
        </w:trPr>
        <w:tc>
          <w:tcPr>
            <w:tcW w:w="2393" w:type="dxa"/>
          </w:tcPr>
          <w:p w14:paraId="7BE68E28" w14:textId="10E58F93" w:rsidR="00FD141F" w:rsidRPr="0062219E" w:rsidRDefault="00E64749" w:rsidP="000B69A3">
            <w:pPr>
              <w:spacing w:before="120" w:after="120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Highlight the target population in your study</w:t>
            </w:r>
            <w:r w:rsidR="004A31D4">
              <w:rPr>
                <w:rFonts w:asciiTheme="minorHAnsi" w:hAnsiTheme="minorHAnsi" w:cstheme="minorHAnsi"/>
                <w:sz w:val="24"/>
                <w:szCs w:val="24"/>
              </w:rPr>
              <w:t>.</w:t>
            </w:r>
            <w:r w:rsidR="00FD141F" w:rsidRPr="0062219E">
              <w:rPr>
                <w:rFonts w:asciiTheme="minorHAnsi" w:hAnsiTheme="minorHAnsi" w:cstheme="minorHAnsi"/>
                <w:sz w:val="24"/>
                <w:szCs w:val="24"/>
              </w:rPr>
              <w:t xml:space="preserve">  </w:t>
            </w:r>
          </w:p>
        </w:tc>
        <w:tc>
          <w:tcPr>
            <w:tcW w:w="8776" w:type="dxa"/>
          </w:tcPr>
          <w:p w14:paraId="021870AD" w14:textId="77777777" w:rsidR="00376535" w:rsidRPr="00666704" w:rsidRDefault="00376535" w:rsidP="004A31D4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02687C" w:rsidRPr="007942B6" w14:paraId="3AA182B9" w14:textId="77777777" w:rsidTr="00116F4C">
        <w:trPr>
          <w:trHeight w:val="290"/>
        </w:trPr>
        <w:tc>
          <w:tcPr>
            <w:tcW w:w="2393" w:type="dxa"/>
          </w:tcPr>
          <w:p w14:paraId="0E718F71" w14:textId="3470D15F" w:rsidR="0002687C" w:rsidRDefault="0002687C" w:rsidP="000B69A3">
            <w:pPr>
              <w:spacing w:before="120" w:after="120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Indicate how you will collect the data</w:t>
            </w:r>
            <w:r w:rsidR="00DF30D8">
              <w:rPr>
                <w:rFonts w:asciiTheme="minorHAnsi" w:hAnsiTheme="minorHAnsi" w:cstheme="minorHAnsi"/>
                <w:sz w:val="24"/>
                <w:szCs w:val="24"/>
              </w:rPr>
              <w:t xml:space="preserve">, including the choice of </w:t>
            </w:r>
            <w:r w:rsidR="00DF30D8">
              <w:rPr>
                <w:rFonts w:asciiTheme="minorHAnsi" w:hAnsiTheme="minorHAnsi" w:cstheme="minorHAnsi"/>
                <w:sz w:val="24"/>
                <w:szCs w:val="24"/>
              </w:rPr>
              <w:lastRenderedPageBreak/>
              <w:t>data collection instruments/tools</w:t>
            </w:r>
          </w:p>
        </w:tc>
        <w:tc>
          <w:tcPr>
            <w:tcW w:w="8776" w:type="dxa"/>
          </w:tcPr>
          <w:p w14:paraId="35989BE5" w14:textId="77777777" w:rsidR="0002687C" w:rsidRDefault="0002687C" w:rsidP="00DD0942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FD141F" w:rsidRPr="007942B6" w14:paraId="423DCF0D" w14:textId="77777777" w:rsidTr="00116F4C">
        <w:trPr>
          <w:trHeight w:val="290"/>
        </w:trPr>
        <w:tc>
          <w:tcPr>
            <w:tcW w:w="2393" w:type="dxa"/>
          </w:tcPr>
          <w:p w14:paraId="759B9C7C" w14:textId="46EA8E7F" w:rsidR="00FD141F" w:rsidRPr="0062219E" w:rsidRDefault="00540859" w:rsidP="000B69A3">
            <w:pPr>
              <w:spacing w:before="120" w:after="120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Provide an indication of your access to the respondents</w:t>
            </w:r>
          </w:p>
        </w:tc>
        <w:tc>
          <w:tcPr>
            <w:tcW w:w="8776" w:type="dxa"/>
          </w:tcPr>
          <w:p w14:paraId="6DCF3C00" w14:textId="4CBDA55F" w:rsidR="00FD141F" w:rsidRPr="00666704" w:rsidRDefault="00FD141F" w:rsidP="00DD0942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FD141F" w:rsidRPr="007942B6" w14:paraId="119D3961" w14:textId="77777777" w:rsidTr="00116F4C">
        <w:trPr>
          <w:trHeight w:val="290"/>
        </w:trPr>
        <w:tc>
          <w:tcPr>
            <w:tcW w:w="2393" w:type="dxa"/>
          </w:tcPr>
          <w:p w14:paraId="583CF3B9" w14:textId="2AF13F3A" w:rsidR="00FD141F" w:rsidRPr="0062219E" w:rsidRDefault="00540859" w:rsidP="000B69A3">
            <w:pPr>
              <w:spacing w:before="120" w:after="120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Which data analysis </w:t>
            </w:r>
            <w:r w:rsidR="004846CA">
              <w:rPr>
                <w:rFonts w:asciiTheme="minorHAnsi" w:hAnsiTheme="minorHAnsi" w:cstheme="minorHAnsi"/>
                <w:sz w:val="24"/>
                <w:szCs w:val="24"/>
              </w:rPr>
              <w:t>techniques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will be </w:t>
            </w:r>
            <w:r w:rsidR="004846CA">
              <w:rPr>
                <w:rFonts w:asciiTheme="minorHAnsi" w:hAnsiTheme="minorHAnsi" w:cstheme="minorHAnsi"/>
                <w:sz w:val="24"/>
                <w:szCs w:val="24"/>
              </w:rPr>
              <w:t>applied to your study</w:t>
            </w:r>
          </w:p>
        </w:tc>
        <w:tc>
          <w:tcPr>
            <w:tcW w:w="8776" w:type="dxa"/>
          </w:tcPr>
          <w:p w14:paraId="355EDD6B" w14:textId="02115E83" w:rsidR="00FD141F" w:rsidRPr="00666704" w:rsidRDefault="00FD141F" w:rsidP="00B47C24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FA4090" w:rsidRPr="007942B6" w14:paraId="3EA8B722" w14:textId="77777777" w:rsidTr="00116F4C">
        <w:trPr>
          <w:trHeight w:val="290"/>
        </w:trPr>
        <w:tc>
          <w:tcPr>
            <w:tcW w:w="2393" w:type="dxa"/>
          </w:tcPr>
          <w:p w14:paraId="29F0B5D3" w14:textId="3460F83E" w:rsidR="00FA4090" w:rsidRDefault="00FA4090" w:rsidP="000B69A3">
            <w:pPr>
              <w:spacing w:before="120" w:after="120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Which measures of reliability</w:t>
            </w:r>
            <w:r w:rsidR="000B69A3">
              <w:rPr>
                <w:rFonts w:asciiTheme="minorHAnsi" w:hAnsiTheme="minorHAnsi" w:cstheme="minorHAnsi"/>
                <w:sz w:val="24"/>
                <w:szCs w:val="24"/>
              </w:rPr>
              <w:t>, validity and trustworthiness will you consider in your study</w:t>
            </w:r>
            <w:r w:rsidR="004A31D4">
              <w:rPr>
                <w:rFonts w:asciiTheme="minorHAnsi" w:hAnsiTheme="minorHAnsi" w:cstheme="minorHAnsi"/>
                <w:sz w:val="24"/>
                <w:szCs w:val="24"/>
              </w:rPr>
              <w:t>?</w:t>
            </w:r>
          </w:p>
        </w:tc>
        <w:tc>
          <w:tcPr>
            <w:tcW w:w="8776" w:type="dxa"/>
          </w:tcPr>
          <w:p w14:paraId="127C1E72" w14:textId="77777777" w:rsidR="00FA4090" w:rsidRPr="00666704" w:rsidRDefault="00FA4090" w:rsidP="00B47C24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FD141F" w:rsidRPr="007942B6" w14:paraId="6E21DA71" w14:textId="77777777" w:rsidTr="00116F4C">
        <w:trPr>
          <w:trHeight w:val="290"/>
        </w:trPr>
        <w:tc>
          <w:tcPr>
            <w:tcW w:w="2393" w:type="dxa"/>
          </w:tcPr>
          <w:p w14:paraId="57AEF6F5" w14:textId="6C2A29D2" w:rsidR="00FD141F" w:rsidRPr="0062219E" w:rsidRDefault="004846CA" w:rsidP="000B69A3">
            <w:pPr>
              <w:spacing w:before="120" w:after="120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Wh</w:t>
            </w:r>
            <w:r w:rsidR="004A31D4">
              <w:rPr>
                <w:rFonts w:asciiTheme="minorHAnsi" w:hAnsiTheme="minorHAnsi" w:cstheme="minorHAnsi"/>
                <w:sz w:val="24"/>
                <w:szCs w:val="24"/>
              </w:rPr>
              <w:t>at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ethica</w:t>
            </w:r>
            <w:r w:rsidR="000B69A3">
              <w:rPr>
                <w:rFonts w:asciiTheme="minorHAnsi" w:hAnsiTheme="minorHAnsi" w:cstheme="minorHAnsi"/>
                <w:sz w:val="24"/>
                <w:szCs w:val="24"/>
              </w:rPr>
              <w:t>l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considerations are you most likely to follow during your study</w:t>
            </w:r>
            <w:r w:rsidR="004A31D4">
              <w:rPr>
                <w:rFonts w:asciiTheme="minorHAnsi" w:hAnsiTheme="minorHAnsi" w:cstheme="minorHAnsi"/>
                <w:sz w:val="24"/>
                <w:szCs w:val="24"/>
              </w:rPr>
              <w:t>?</w:t>
            </w:r>
          </w:p>
        </w:tc>
        <w:tc>
          <w:tcPr>
            <w:tcW w:w="8776" w:type="dxa"/>
          </w:tcPr>
          <w:p w14:paraId="6E450219" w14:textId="6F638507" w:rsidR="00FD141F" w:rsidRPr="00666704" w:rsidRDefault="00FD141F" w:rsidP="00DD0942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A13303" w:rsidRPr="007942B6" w14:paraId="7C2C0EDA" w14:textId="77777777" w:rsidTr="00116F4C">
        <w:trPr>
          <w:trHeight w:val="290"/>
        </w:trPr>
        <w:tc>
          <w:tcPr>
            <w:tcW w:w="2393" w:type="dxa"/>
          </w:tcPr>
          <w:p w14:paraId="23C609CD" w14:textId="5DA1BE0E" w:rsidR="00A13303" w:rsidRPr="0062219E" w:rsidRDefault="00DF30D8" w:rsidP="000B69A3">
            <w:pPr>
              <w:spacing w:before="120" w:after="120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BB0607">
              <w:rPr>
                <w:rFonts w:asciiTheme="minorHAnsi" w:hAnsiTheme="minorHAnsi" w:cstheme="minorHAnsi"/>
                <w:sz w:val="24"/>
                <w:szCs w:val="24"/>
              </w:rPr>
              <w:t>Indicate the p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roposed timetable for </w:t>
            </w:r>
            <w:r w:rsidR="004B47D2">
              <w:rPr>
                <w:rFonts w:asciiTheme="minorHAnsi" w:hAnsiTheme="minorHAnsi" w:cstheme="minorHAnsi"/>
                <w:sz w:val="24"/>
                <w:szCs w:val="24"/>
              </w:rPr>
              <w:t xml:space="preserve">the 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completion of the research project</w:t>
            </w:r>
          </w:p>
        </w:tc>
        <w:tc>
          <w:tcPr>
            <w:tcW w:w="8776" w:type="dxa"/>
          </w:tcPr>
          <w:p w14:paraId="1BD86E56" w14:textId="653BE688" w:rsidR="00410570" w:rsidRPr="007C1146" w:rsidRDefault="00410570" w:rsidP="00410570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FD141F" w:rsidRPr="007942B6" w14:paraId="54E7033B" w14:textId="77777777" w:rsidTr="00116F4C">
        <w:trPr>
          <w:trHeight w:val="290"/>
        </w:trPr>
        <w:tc>
          <w:tcPr>
            <w:tcW w:w="2393" w:type="dxa"/>
          </w:tcPr>
          <w:p w14:paraId="2A6C4979" w14:textId="2CF7BE63" w:rsidR="00FD141F" w:rsidRPr="0062219E" w:rsidRDefault="000B69A3" w:rsidP="000B69A3">
            <w:pPr>
              <w:spacing w:before="120" w:after="120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62219E">
              <w:rPr>
                <w:rFonts w:asciiTheme="minorHAnsi" w:hAnsiTheme="minorHAnsi" w:cstheme="minorHAnsi"/>
                <w:sz w:val="24"/>
                <w:szCs w:val="24"/>
              </w:rPr>
              <w:t xml:space="preserve">Write down 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any six </w:t>
            </w:r>
            <w:r w:rsidRPr="0062219E">
              <w:rPr>
                <w:rFonts w:asciiTheme="minorHAnsi" w:hAnsiTheme="minorHAnsi" w:cstheme="minorHAnsi"/>
                <w:sz w:val="24"/>
                <w:szCs w:val="24"/>
              </w:rPr>
              <w:t>reference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sources that you used in developing your research concept</w:t>
            </w:r>
          </w:p>
        </w:tc>
        <w:tc>
          <w:tcPr>
            <w:tcW w:w="8776" w:type="dxa"/>
          </w:tcPr>
          <w:p w14:paraId="174B7F4D" w14:textId="29B36AAA" w:rsidR="00FD141F" w:rsidRPr="00666704" w:rsidRDefault="00FD141F" w:rsidP="00B47C24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FD141F" w:rsidRPr="007942B6" w14:paraId="1A37221E" w14:textId="77777777" w:rsidTr="00116F4C">
        <w:trPr>
          <w:trHeight w:val="564"/>
        </w:trPr>
        <w:tc>
          <w:tcPr>
            <w:tcW w:w="2393" w:type="dxa"/>
          </w:tcPr>
          <w:p w14:paraId="1BAA7A02" w14:textId="73AFC4D8" w:rsidR="00FD141F" w:rsidRPr="0062219E" w:rsidRDefault="004A31D4" w:rsidP="000B69A3">
            <w:pPr>
              <w:spacing w:before="120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D</w:t>
            </w:r>
            <w:r w:rsidR="000B69A3">
              <w:rPr>
                <w:rFonts w:asciiTheme="minorHAnsi" w:hAnsiTheme="minorHAnsi" w:cstheme="minorHAnsi"/>
                <w:sz w:val="24"/>
                <w:szCs w:val="24"/>
              </w:rPr>
              <w:t>ate</w:t>
            </w:r>
            <w:r w:rsidR="00FD141F" w:rsidRPr="0062219E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of submission</w:t>
            </w:r>
          </w:p>
        </w:tc>
        <w:tc>
          <w:tcPr>
            <w:tcW w:w="8776" w:type="dxa"/>
          </w:tcPr>
          <w:p w14:paraId="7A90A5D7" w14:textId="77777777" w:rsidR="00FD141F" w:rsidRPr="00666704" w:rsidRDefault="00FD141F" w:rsidP="004A31D4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</w:tbl>
    <w:p w14:paraId="502499DC" w14:textId="77777777" w:rsidR="00DD0942" w:rsidRDefault="00DD0942" w:rsidP="007D374E"/>
    <w:sectPr w:rsidR="00DD0942" w:rsidSect="00EC13AE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E0ED96" w14:textId="77777777" w:rsidR="00B631A8" w:rsidRDefault="00B631A8" w:rsidP="00FD141F">
      <w:r>
        <w:separator/>
      </w:r>
    </w:p>
  </w:endnote>
  <w:endnote w:type="continuationSeparator" w:id="0">
    <w:p w14:paraId="2D83CA53" w14:textId="77777777" w:rsidR="00B631A8" w:rsidRDefault="00B631A8" w:rsidP="00FD14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176492" w14:textId="77777777" w:rsidR="00FD141F" w:rsidRDefault="00C803C2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0B3C1F">
      <w:rPr>
        <w:noProof/>
      </w:rPr>
      <w:t>2</w:t>
    </w:r>
    <w:r>
      <w:rPr>
        <w:noProof/>
      </w:rPr>
      <w:fldChar w:fldCharType="end"/>
    </w:r>
  </w:p>
  <w:p w14:paraId="3A79F687" w14:textId="77777777" w:rsidR="00FD141F" w:rsidRDefault="00FD141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296620" w14:textId="77777777" w:rsidR="00B631A8" w:rsidRDefault="00B631A8" w:rsidP="00FD141F">
      <w:r>
        <w:separator/>
      </w:r>
    </w:p>
  </w:footnote>
  <w:footnote w:type="continuationSeparator" w:id="0">
    <w:p w14:paraId="4DA706FE" w14:textId="77777777" w:rsidR="00B631A8" w:rsidRDefault="00B631A8" w:rsidP="00FD141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C07ECC" w14:textId="7D7C7107" w:rsidR="00E26640" w:rsidRDefault="00E26640" w:rsidP="00E26640">
    <w:pPr>
      <w:pStyle w:val="Header"/>
      <w:jc w:val="center"/>
    </w:pPr>
    <w:r>
      <w:rPr>
        <w:noProof/>
      </w:rPr>
      <w:drawing>
        <wp:inline distT="0" distB="0" distL="0" distR="0" wp14:anchorId="2A091A92" wp14:editId="609AB003">
          <wp:extent cx="4290100" cy="920115"/>
          <wp:effectExtent l="0" t="0" r="0" b="0"/>
          <wp:docPr id="1" name="image1.png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1.png" descr="Text&#10;&#10;Description automatically generated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4303766" cy="92304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22494C"/>
    <w:multiLevelType w:val="hybridMultilevel"/>
    <w:tmpl w:val="1D6AB49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3A567B2"/>
    <w:multiLevelType w:val="hybridMultilevel"/>
    <w:tmpl w:val="B228313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EE36DBD"/>
    <w:multiLevelType w:val="hybridMultilevel"/>
    <w:tmpl w:val="71C052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A1C4CF2"/>
    <w:multiLevelType w:val="multilevel"/>
    <w:tmpl w:val="D9E6C494"/>
    <w:styleLink w:val="MyBulletsList"/>
    <w:lvl w:ilvl="0">
      <w:start w:val="1"/>
      <w:numFmt w:val="bullet"/>
      <w:pStyle w:val="Mybullets1"/>
      <w:lvlText w:val=""/>
      <w:lvlJc w:val="left"/>
      <w:pPr>
        <w:ind w:left="425" w:hanging="425"/>
      </w:pPr>
      <w:rPr>
        <w:rFonts w:ascii="Symbol" w:hAnsi="Symbol" w:hint="default"/>
        <w:color w:val="auto"/>
      </w:rPr>
    </w:lvl>
    <w:lvl w:ilvl="1">
      <w:start w:val="1"/>
      <w:numFmt w:val="bullet"/>
      <w:pStyle w:val="Mybullets2"/>
      <w:lvlText w:val=""/>
      <w:lvlJc w:val="left"/>
      <w:pPr>
        <w:ind w:left="851" w:hanging="426"/>
      </w:pPr>
      <w:rPr>
        <w:rFonts w:ascii="Symbol" w:hAnsi="Symbol" w:hint="default"/>
        <w:color w:val="auto"/>
      </w:rPr>
    </w:lvl>
    <w:lvl w:ilvl="2">
      <w:start w:val="1"/>
      <w:numFmt w:val="bullet"/>
      <w:pStyle w:val="Mybullets3"/>
      <w:lvlText w:val="-"/>
      <w:lvlJc w:val="left"/>
      <w:pPr>
        <w:ind w:left="1276" w:hanging="425"/>
      </w:pPr>
      <w:rPr>
        <w:rFonts w:ascii="Courier New" w:hAnsi="Courier New" w:hint="default"/>
      </w:rPr>
    </w:lvl>
    <w:lvl w:ilvl="3">
      <w:start w:val="1"/>
      <w:numFmt w:val="bullet"/>
      <w:pStyle w:val="ListBullet4"/>
      <w:lvlText w:val=""/>
      <w:lvlJc w:val="left"/>
      <w:pPr>
        <w:ind w:left="1440" w:hanging="360"/>
      </w:pPr>
      <w:rPr>
        <w:rFonts w:ascii="Wingdings 3" w:hAnsi="Wingdings 3" w:hint="default"/>
        <w:color w:val="auto"/>
      </w:rPr>
    </w:lvl>
    <w:lvl w:ilvl="4">
      <w:start w:val="1"/>
      <w:numFmt w:val="bullet"/>
      <w:pStyle w:val="ListBullet5"/>
      <w:lvlText w:val=""/>
      <w:lvlJc w:val="left"/>
      <w:pPr>
        <w:ind w:left="1800" w:hanging="360"/>
      </w:pPr>
      <w:rPr>
        <w:rFonts w:ascii="Wingdings" w:hAnsi="Wingdings" w:hint="default"/>
        <w:color w:val="auto"/>
      </w:rPr>
    </w:lvl>
    <w:lvl w:ilvl="5">
      <w:start w:val="1"/>
      <w:numFmt w:val="none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425" w:hanging="425"/>
      </w:pPr>
      <w:rPr>
        <w:rFonts w:hint="default"/>
      </w:rPr>
    </w:lvl>
  </w:abstractNum>
  <w:abstractNum w:abstractNumId="4" w15:restartNumberingAfterBreak="0">
    <w:nsid w:val="50BF7D00"/>
    <w:multiLevelType w:val="hybridMultilevel"/>
    <w:tmpl w:val="6582C08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8FA3C69"/>
    <w:multiLevelType w:val="hybridMultilevel"/>
    <w:tmpl w:val="810085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ECC0597"/>
    <w:multiLevelType w:val="hybridMultilevel"/>
    <w:tmpl w:val="91C49F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25C3534"/>
    <w:multiLevelType w:val="hybridMultilevel"/>
    <w:tmpl w:val="AC3E584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086218C"/>
    <w:multiLevelType w:val="hybridMultilevel"/>
    <w:tmpl w:val="47F022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B4B373B"/>
    <w:multiLevelType w:val="hybridMultilevel"/>
    <w:tmpl w:val="557CFD1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878203325">
    <w:abstractNumId w:val="7"/>
  </w:num>
  <w:num w:numId="2" w16cid:durableId="1940478194">
    <w:abstractNumId w:val="9"/>
  </w:num>
  <w:num w:numId="3" w16cid:durableId="324940600">
    <w:abstractNumId w:val="3"/>
  </w:num>
  <w:num w:numId="4" w16cid:durableId="1713924046">
    <w:abstractNumId w:val="4"/>
  </w:num>
  <w:num w:numId="5" w16cid:durableId="1664553815">
    <w:abstractNumId w:val="3"/>
  </w:num>
  <w:num w:numId="6" w16cid:durableId="1245532105">
    <w:abstractNumId w:val="3"/>
  </w:num>
  <w:num w:numId="7" w16cid:durableId="832336033">
    <w:abstractNumId w:val="1"/>
  </w:num>
  <w:num w:numId="8" w16cid:durableId="1561751292">
    <w:abstractNumId w:val="2"/>
  </w:num>
  <w:num w:numId="9" w16cid:durableId="1134829339">
    <w:abstractNumId w:val="8"/>
  </w:num>
  <w:num w:numId="10" w16cid:durableId="960768474">
    <w:abstractNumId w:val="0"/>
  </w:num>
  <w:num w:numId="11" w16cid:durableId="380905895">
    <w:abstractNumId w:val="6"/>
  </w:num>
  <w:num w:numId="12" w16cid:durableId="66335826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5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0tLA0MjQyMjc3NjZW0lEKTi0uzszPAykwqgUArZ9SVywAAAA="/>
  </w:docVars>
  <w:rsids>
    <w:rsidRoot w:val="00135FEA"/>
    <w:rsid w:val="0000136A"/>
    <w:rsid w:val="0002687C"/>
    <w:rsid w:val="000318F1"/>
    <w:rsid w:val="000851C1"/>
    <w:rsid w:val="000942C7"/>
    <w:rsid w:val="000B3C1F"/>
    <w:rsid w:val="000B69A3"/>
    <w:rsid w:val="000C3DF5"/>
    <w:rsid w:val="00116F4C"/>
    <w:rsid w:val="00120040"/>
    <w:rsid w:val="00135FEA"/>
    <w:rsid w:val="00144E26"/>
    <w:rsid w:val="001A3A18"/>
    <w:rsid w:val="001B2358"/>
    <w:rsid w:val="001B6BCF"/>
    <w:rsid w:val="001E7353"/>
    <w:rsid w:val="0020363B"/>
    <w:rsid w:val="0023133B"/>
    <w:rsid w:val="00251B12"/>
    <w:rsid w:val="002E2A01"/>
    <w:rsid w:val="002E5AE8"/>
    <w:rsid w:val="00352701"/>
    <w:rsid w:val="00355170"/>
    <w:rsid w:val="00373C33"/>
    <w:rsid w:val="00376535"/>
    <w:rsid w:val="003B177F"/>
    <w:rsid w:val="00410570"/>
    <w:rsid w:val="00422EE4"/>
    <w:rsid w:val="004454F6"/>
    <w:rsid w:val="004846CA"/>
    <w:rsid w:val="004A31D4"/>
    <w:rsid w:val="004B47D2"/>
    <w:rsid w:val="004B6A42"/>
    <w:rsid w:val="00534B9B"/>
    <w:rsid w:val="00535710"/>
    <w:rsid w:val="00540859"/>
    <w:rsid w:val="005440A6"/>
    <w:rsid w:val="00590AB5"/>
    <w:rsid w:val="005A3130"/>
    <w:rsid w:val="0062219E"/>
    <w:rsid w:val="00622BA5"/>
    <w:rsid w:val="006651A2"/>
    <w:rsid w:val="00666704"/>
    <w:rsid w:val="0068051F"/>
    <w:rsid w:val="00687076"/>
    <w:rsid w:val="006B5DF5"/>
    <w:rsid w:val="006D3D8E"/>
    <w:rsid w:val="00717652"/>
    <w:rsid w:val="007C1146"/>
    <w:rsid w:val="007C51C3"/>
    <w:rsid w:val="007D0465"/>
    <w:rsid w:val="007D374E"/>
    <w:rsid w:val="007F7012"/>
    <w:rsid w:val="00813373"/>
    <w:rsid w:val="008160DE"/>
    <w:rsid w:val="00892E9D"/>
    <w:rsid w:val="008951B9"/>
    <w:rsid w:val="008E50E9"/>
    <w:rsid w:val="0092150D"/>
    <w:rsid w:val="009A6CA9"/>
    <w:rsid w:val="009D44A1"/>
    <w:rsid w:val="009E5DD6"/>
    <w:rsid w:val="00A0397B"/>
    <w:rsid w:val="00A13303"/>
    <w:rsid w:val="00A16BEF"/>
    <w:rsid w:val="00AA300C"/>
    <w:rsid w:val="00AC1A94"/>
    <w:rsid w:val="00AD76F9"/>
    <w:rsid w:val="00AE12AB"/>
    <w:rsid w:val="00AE2B39"/>
    <w:rsid w:val="00B226F0"/>
    <w:rsid w:val="00B47C24"/>
    <w:rsid w:val="00B631A8"/>
    <w:rsid w:val="00B82267"/>
    <w:rsid w:val="00BB0607"/>
    <w:rsid w:val="00BB7D49"/>
    <w:rsid w:val="00BC0C01"/>
    <w:rsid w:val="00BD4E6B"/>
    <w:rsid w:val="00BD5FE2"/>
    <w:rsid w:val="00BD72FF"/>
    <w:rsid w:val="00C17FD4"/>
    <w:rsid w:val="00C4696F"/>
    <w:rsid w:val="00C70B19"/>
    <w:rsid w:val="00C803C2"/>
    <w:rsid w:val="00CA2637"/>
    <w:rsid w:val="00CC538C"/>
    <w:rsid w:val="00D241C6"/>
    <w:rsid w:val="00D503F9"/>
    <w:rsid w:val="00D5522E"/>
    <w:rsid w:val="00D73CDE"/>
    <w:rsid w:val="00D90CAC"/>
    <w:rsid w:val="00DA514A"/>
    <w:rsid w:val="00DD0942"/>
    <w:rsid w:val="00DD7982"/>
    <w:rsid w:val="00DF30D8"/>
    <w:rsid w:val="00DF5461"/>
    <w:rsid w:val="00E03523"/>
    <w:rsid w:val="00E171CF"/>
    <w:rsid w:val="00E26640"/>
    <w:rsid w:val="00E30C64"/>
    <w:rsid w:val="00E370FE"/>
    <w:rsid w:val="00E53188"/>
    <w:rsid w:val="00E63D0F"/>
    <w:rsid w:val="00E64749"/>
    <w:rsid w:val="00E8206E"/>
    <w:rsid w:val="00E91576"/>
    <w:rsid w:val="00E92FAA"/>
    <w:rsid w:val="00EC13AE"/>
    <w:rsid w:val="00EE1A5F"/>
    <w:rsid w:val="00F57CE7"/>
    <w:rsid w:val="00FA16BB"/>
    <w:rsid w:val="00FA4090"/>
    <w:rsid w:val="00FC09A1"/>
    <w:rsid w:val="00FC6545"/>
    <w:rsid w:val="00FD141F"/>
    <w:rsid w:val="00FD4C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0300B66"/>
  <w15:docId w15:val="{E6C68A0C-0A2B-4D54-B09B-A59A3D5ED7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5FEA"/>
    <w:pPr>
      <w:widowControl w:val="0"/>
    </w:pPr>
    <w:rPr>
      <w:rFonts w:ascii="Times New Roman" w:eastAsia="Times New Roman" w:hAnsi="Times New Roman"/>
      <w:color w:val="000000"/>
      <w:lang w:val="en-ZA"/>
    </w:rPr>
  </w:style>
  <w:style w:type="paragraph" w:styleId="Heading1">
    <w:name w:val="heading 1"/>
    <w:basedOn w:val="Normal"/>
    <w:next w:val="Normal"/>
    <w:link w:val="Heading1Char"/>
    <w:qFormat/>
    <w:rsid w:val="004454F6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454F6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4454F6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454F6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454F6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454F6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454F6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454F6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454F6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454F6"/>
    <w:rPr>
      <w:rFonts w:ascii="Cambria" w:eastAsia="Times New Roman" w:hAnsi="Cambria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454F6"/>
    <w:rPr>
      <w:rFonts w:ascii="Cambria" w:eastAsia="Times New Roman" w:hAnsi="Cambria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4454F6"/>
    <w:rPr>
      <w:rFonts w:ascii="Cambria" w:eastAsia="Times New Roman" w:hAnsi="Cambria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4454F6"/>
    <w:rPr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454F6"/>
    <w:rPr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454F6"/>
    <w:rPr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454F6"/>
    <w:rPr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454F6"/>
    <w:rPr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454F6"/>
    <w:rPr>
      <w:rFonts w:ascii="Cambria" w:eastAsia="Times New Roman" w:hAnsi="Cambria"/>
    </w:rPr>
  </w:style>
  <w:style w:type="paragraph" w:styleId="Title">
    <w:name w:val="Title"/>
    <w:basedOn w:val="Normal"/>
    <w:next w:val="Normal"/>
    <w:link w:val="TitleChar"/>
    <w:uiPriority w:val="10"/>
    <w:qFormat/>
    <w:rsid w:val="004454F6"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4454F6"/>
    <w:rPr>
      <w:rFonts w:ascii="Cambria" w:eastAsia="Times New Roman" w:hAnsi="Cambria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454F6"/>
    <w:pPr>
      <w:spacing w:after="60"/>
      <w:jc w:val="center"/>
      <w:outlineLvl w:val="1"/>
    </w:pPr>
    <w:rPr>
      <w:rFonts w:ascii="Cambria" w:hAnsi="Cambria"/>
    </w:rPr>
  </w:style>
  <w:style w:type="character" w:customStyle="1" w:styleId="SubtitleChar">
    <w:name w:val="Subtitle Char"/>
    <w:basedOn w:val="DefaultParagraphFont"/>
    <w:link w:val="Subtitle"/>
    <w:uiPriority w:val="11"/>
    <w:rsid w:val="004454F6"/>
    <w:rPr>
      <w:rFonts w:ascii="Cambria" w:eastAsia="Times New Roman" w:hAnsi="Cambria"/>
      <w:sz w:val="24"/>
      <w:szCs w:val="24"/>
    </w:rPr>
  </w:style>
  <w:style w:type="character" w:styleId="Strong">
    <w:name w:val="Strong"/>
    <w:basedOn w:val="DefaultParagraphFont"/>
    <w:uiPriority w:val="22"/>
    <w:qFormat/>
    <w:rsid w:val="004454F6"/>
    <w:rPr>
      <w:b/>
      <w:bCs/>
    </w:rPr>
  </w:style>
  <w:style w:type="character" w:styleId="Emphasis">
    <w:name w:val="Emphasis"/>
    <w:basedOn w:val="DefaultParagraphFont"/>
    <w:uiPriority w:val="20"/>
    <w:qFormat/>
    <w:rsid w:val="004454F6"/>
    <w:rPr>
      <w:rFonts w:ascii="Calibri" w:hAnsi="Calibri"/>
      <w:b/>
      <w:i/>
      <w:iCs/>
    </w:rPr>
  </w:style>
  <w:style w:type="paragraph" w:styleId="NoSpacing">
    <w:name w:val="No Spacing"/>
    <w:basedOn w:val="Normal"/>
    <w:link w:val="NoSpacingChar"/>
    <w:uiPriority w:val="1"/>
    <w:qFormat/>
    <w:rsid w:val="004454F6"/>
    <w:rPr>
      <w:szCs w:val="32"/>
    </w:rPr>
  </w:style>
  <w:style w:type="character" w:customStyle="1" w:styleId="NoSpacingChar">
    <w:name w:val="No Spacing Char"/>
    <w:basedOn w:val="DefaultParagraphFont"/>
    <w:link w:val="NoSpacing"/>
    <w:uiPriority w:val="1"/>
    <w:rsid w:val="004454F6"/>
    <w:rPr>
      <w:sz w:val="24"/>
      <w:szCs w:val="32"/>
    </w:rPr>
  </w:style>
  <w:style w:type="paragraph" w:styleId="ListParagraph">
    <w:name w:val="List Paragraph"/>
    <w:basedOn w:val="Normal"/>
    <w:uiPriority w:val="34"/>
    <w:qFormat/>
    <w:rsid w:val="004454F6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4454F6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4454F6"/>
    <w:rPr>
      <w:i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454F6"/>
    <w:pPr>
      <w:ind w:left="720" w:right="720"/>
    </w:pPr>
    <w:rPr>
      <w:b/>
      <w:i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454F6"/>
    <w:rPr>
      <w:b/>
      <w:i/>
      <w:sz w:val="24"/>
    </w:rPr>
  </w:style>
  <w:style w:type="character" w:styleId="SubtleEmphasis">
    <w:name w:val="Subtle Emphasis"/>
    <w:uiPriority w:val="19"/>
    <w:qFormat/>
    <w:rsid w:val="004454F6"/>
    <w:rPr>
      <w:i/>
      <w:color w:val="5A5A5A"/>
    </w:rPr>
  </w:style>
  <w:style w:type="character" w:styleId="IntenseEmphasis">
    <w:name w:val="Intense Emphasis"/>
    <w:basedOn w:val="DefaultParagraphFont"/>
    <w:uiPriority w:val="21"/>
    <w:qFormat/>
    <w:rsid w:val="004454F6"/>
    <w:rPr>
      <w:b/>
      <w:i/>
      <w:sz w:val="24"/>
      <w:szCs w:val="24"/>
      <w:u w:val="single"/>
    </w:rPr>
  </w:style>
  <w:style w:type="character" w:styleId="SubtleReference">
    <w:name w:val="Subtle Reference"/>
    <w:basedOn w:val="DefaultParagraphFont"/>
    <w:uiPriority w:val="31"/>
    <w:qFormat/>
    <w:rsid w:val="004454F6"/>
    <w:rPr>
      <w:sz w:val="24"/>
      <w:szCs w:val="24"/>
      <w:u w:val="single"/>
    </w:rPr>
  </w:style>
  <w:style w:type="character" w:styleId="IntenseReference">
    <w:name w:val="Intense Reference"/>
    <w:basedOn w:val="DefaultParagraphFont"/>
    <w:uiPriority w:val="32"/>
    <w:qFormat/>
    <w:rsid w:val="004454F6"/>
    <w:rPr>
      <w:b/>
      <w:sz w:val="24"/>
      <w:u w:val="single"/>
    </w:rPr>
  </w:style>
  <w:style w:type="character" w:styleId="BookTitle">
    <w:name w:val="Book Title"/>
    <w:basedOn w:val="DefaultParagraphFont"/>
    <w:uiPriority w:val="33"/>
    <w:qFormat/>
    <w:rsid w:val="004454F6"/>
    <w:rPr>
      <w:rFonts w:ascii="Cambria" w:eastAsia="Times New Roman" w:hAnsi="Cambria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454F6"/>
    <w:pPr>
      <w:outlineLvl w:val="9"/>
    </w:pPr>
  </w:style>
  <w:style w:type="paragraph" w:styleId="NormalWeb">
    <w:name w:val="Normal (Web)"/>
    <w:basedOn w:val="Normal"/>
    <w:semiHidden/>
    <w:rsid w:val="00135FEA"/>
    <w:pPr>
      <w:widowControl/>
      <w:spacing w:before="60" w:after="15"/>
      <w:ind w:left="30" w:right="30"/>
    </w:pPr>
    <w:rPr>
      <w:rFonts w:ascii="Verdana" w:eastAsia="Arial Unicode MS" w:hAnsi="Verdana" w:cs="Arial Unicode MS"/>
      <w:color w:val="auto"/>
      <w:lang w:val="en-GB"/>
    </w:rPr>
  </w:style>
  <w:style w:type="character" w:styleId="Hyperlink">
    <w:name w:val="Hyperlink"/>
    <w:basedOn w:val="DefaultParagraphFont"/>
    <w:uiPriority w:val="99"/>
    <w:unhideWhenUsed/>
    <w:rsid w:val="00135FEA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FD141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D141F"/>
    <w:rPr>
      <w:rFonts w:ascii="Times New Roman" w:eastAsia="Times New Roman" w:hAnsi="Times New Roman"/>
      <w:color w:val="000000"/>
      <w:sz w:val="20"/>
      <w:szCs w:val="20"/>
      <w:lang w:val="en-ZA" w:bidi="ar-SA"/>
    </w:rPr>
  </w:style>
  <w:style w:type="paragraph" w:styleId="Footer">
    <w:name w:val="footer"/>
    <w:basedOn w:val="Normal"/>
    <w:link w:val="FooterChar"/>
    <w:uiPriority w:val="99"/>
    <w:unhideWhenUsed/>
    <w:rsid w:val="00FD141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D141F"/>
    <w:rPr>
      <w:rFonts w:ascii="Times New Roman" w:eastAsia="Times New Roman" w:hAnsi="Times New Roman"/>
      <w:color w:val="000000"/>
      <w:sz w:val="20"/>
      <w:szCs w:val="20"/>
      <w:lang w:val="en-ZA"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2219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219E"/>
    <w:rPr>
      <w:rFonts w:ascii="Tahoma" w:eastAsia="Times New Roman" w:hAnsi="Tahoma" w:cs="Tahoma"/>
      <w:color w:val="000000"/>
      <w:sz w:val="16"/>
      <w:szCs w:val="16"/>
      <w:lang w:val="en-ZA"/>
    </w:rPr>
  </w:style>
  <w:style w:type="paragraph" w:styleId="Caption">
    <w:name w:val="caption"/>
    <w:basedOn w:val="Normal"/>
    <w:next w:val="Normal"/>
    <w:uiPriority w:val="35"/>
    <w:unhideWhenUsed/>
    <w:qFormat/>
    <w:rsid w:val="00C17FD4"/>
    <w:pPr>
      <w:widowControl/>
      <w:spacing w:after="200"/>
      <w:jc w:val="center"/>
    </w:pPr>
    <w:rPr>
      <w:rFonts w:ascii="Arial" w:eastAsiaTheme="minorHAnsi" w:hAnsi="Arial" w:cstheme="minorBidi"/>
      <w:b/>
      <w:bCs/>
      <w:color w:val="auto"/>
      <w:szCs w:val="18"/>
      <w:lang w:val="en-GB"/>
    </w:rPr>
  </w:style>
  <w:style w:type="paragraph" w:customStyle="1" w:styleId="Mybullets1">
    <w:name w:val="My bullets 1"/>
    <w:basedOn w:val="Mybullets2"/>
    <w:qFormat/>
    <w:rsid w:val="00C17FD4"/>
    <w:pPr>
      <w:numPr>
        <w:ilvl w:val="0"/>
      </w:numPr>
      <w:tabs>
        <w:tab w:val="clear" w:pos="851"/>
        <w:tab w:val="left" w:pos="425"/>
      </w:tabs>
    </w:pPr>
  </w:style>
  <w:style w:type="paragraph" w:customStyle="1" w:styleId="Mybullets2">
    <w:name w:val="My bullets 2"/>
    <w:basedOn w:val="ListParagraph"/>
    <w:qFormat/>
    <w:rsid w:val="00C17FD4"/>
    <w:pPr>
      <w:widowControl/>
      <w:numPr>
        <w:ilvl w:val="1"/>
        <w:numId w:val="3"/>
      </w:numPr>
      <w:tabs>
        <w:tab w:val="num" w:pos="360"/>
        <w:tab w:val="left" w:pos="851"/>
      </w:tabs>
      <w:ind w:left="720" w:firstLine="0"/>
      <w:jc w:val="both"/>
    </w:pPr>
    <w:rPr>
      <w:rFonts w:ascii="Arial" w:eastAsiaTheme="minorHAnsi" w:hAnsi="Arial" w:cstheme="minorBidi"/>
      <w:color w:val="auto"/>
      <w:sz w:val="24"/>
      <w:szCs w:val="24"/>
      <w:lang w:val="en-GB"/>
    </w:rPr>
  </w:style>
  <w:style w:type="paragraph" w:customStyle="1" w:styleId="Mybullets3">
    <w:name w:val="My bullets 3"/>
    <w:basedOn w:val="Mybullets2"/>
    <w:qFormat/>
    <w:rsid w:val="00C17FD4"/>
    <w:pPr>
      <w:numPr>
        <w:ilvl w:val="2"/>
      </w:numPr>
      <w:tabs>
        <w:tab w:val="clear" w:pos="851"/>
        <w:tab w:val="num" w:pos="360"/>
        <w:tab w:val="left" w:pos="1276"/>
      </w:tabs>
    </w:pPr>
  </w:style>
  <w:style w:type="numbering" w:customStyle="1" w:styleId="MyBulletsList">
    <w:name w:val="MyBulletsList"/>
    <w:uiPriority w:val="99"/>
    <w:rsid w:val="00C17FD4"/>
    <w:pPr>
      <w:numPr>
        <w:numId w:val="3"/>
      </w:numPr>
    </w:pPr>
  </w:style>
  <w:style w:type="paragraph" w:styleId="ListBullet4">
    <w:name w:val="List Bullet 4"/>
    <w:basedOn w:val="Normal"/>
    <w:uiPriority w:val="99"/>
    <w:semiHidden/>
    <w:unhideWhenUsed/>
    <w:rsid w:val="00C17FD4"/>
    <w:pPr>
      <w:widowControl/>
      <w:numPr>
        <w:ilvl w:val="3"/>
        <w:numId w:val="3"/>
      </w:numPr>
      <w:contextualSpacing/>
      <w:jc w:val="both"/>
    </w:pPr>
    <w:rPr>
      <w:rFonts w:ascii="Arial" w:eastAsiaTheme="minorHAnsi" w:hAnsi="Arial" w:cstheme="minorBidi"/>
      <w:color w:val="auto"/>
      <w:sz w:val="24"/>
      <w:szCs w:val="24"/>
      <w:lang w:val="en-GB"/>
    </w:rPr>
  </w:style>
  <w:style w:type="paragraph" w:styleId="ListBullet5">
    <w:name w:val="List Bullet 5"/>
    <w:basedOn w:val="Normal"/>
    <w:uiPriority w:val="99"/>
    <w:semiHidden/>
    <w:unhideWhenUsed/>
    <w:rsid w:val="00C17FD4"/>
    <w:pPr>
      <w:widowControl/>
      <w:numPr>
        <w:ilvl w:val="4"/>
        <w:numId w:val="3"/>
      </w:numPr>
      <w:contextualSpacing/>
      <w:jc w:val="both"/>
    </w:pPr>
    <w:rPr>
      <w:rFonts w:ascii="Arial" w:eastAsiaTheme="minorHAnsi" w:hAnsi="Arial" w:cstheme="minorBidi"/>
      <w:color w:val="auto"/>
      <w:sz w:val="24"/>
      <w:szCs w:val="24"/>
      <w:lang w:val="en-GB"/>
    </w:rPr>
  </w:style>
  <w:style w:type="table" w:styleId="TableGrid">
    <w:name w:val="Table Grid"/>
    <w:basedOn w:val="TableNormal"/>
    <w:uiPriority w:val="59"/>
    <w:rsid w:val="00C17FD4"/>
    <w:pPr>
      <w:ind w:left="425" w:hanging="425"/>
      <w:jc w:val="both"/>
    </w:pPr>
    <w:rPr>
      <w:rFonts w:ascii="Arial" w:eastAsiaTheme="minorHAnsi" w:hAnsi="Arial" w:cstheme="minorBidi"/>
      <w:sz w:val="22"/>
      <w:szCs w:val="24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tblPr/>
      <w:tcPr>
        <w:shd w:val="clear" w:color="auto" w:fill="D9D9D9" w:themeFill="background1" w:themeFillShade="D9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B822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82267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2267"/>
    <w:rPr>
      <w:rFonts w:ascii="Times New Roman" w:eastAsia="Times New Roman" w:hAnsi="Times New Roman"/>
      <w:color w:val="000000"/>
      <w:lang w:val="en-Z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22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2267"/>
    <w:rPr>
      <w:rFonts w:ascii="Times New Roman" w:eastAsia="Times New Roman" w:hAnsi="Times New Roman"/>
      <w:b/>
      <w:bCs/>
      <w:color w:val="000000"/>
      <w:lang w:val="en-ZA"/>
    </w:rPr>
  </w:style>
  <w:style w:type="paragraph" w:styleId="Revision">
    <w:name w:val="Revision"/>
    <w:hidden/>
    <w:uiPriority w:val="99"/>
    <w:semiHidden/>
    <w:rsid w:val="00DF30D8"/>
    <w:rPr>
      <w:rFonts w:ascii="Times New Roman" w:eastAsia="Times New Roman" w:hAnsi="Times New Roman"/>
      <w:color w:val="000000"/>
      <w:lang w:val="en-Z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96D4B5-66A6-412A-8CC8-47550A98C1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3</Pages>
  <Words>257</Words>
  <Characters>1478</Characters>
  <Application>Microsoft Office Word</Application>
  <DocSecurity>0</DocSecurity>
  <Lines>61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liminary form for DTech applicants</vt:lpstr>
    </vt:vector>
  </TitlesOfParts>
  <Company/>
  <LinksUpToDate>false</LinksUpToDate>
  <CharactersWithSpaces>1708</CharactersWithSpaces>
  <SharedDoc>false</SharedDoc>
  <HLinks>
    <vt:vector size="6" baseType="variant">
      <vt:variant>
        <vt:i4>1245301</vt:i4>
      </vt:variant>
      <vt:variant>
        <vt:i4>0</vt:i4>
      </vt:variant>
      <vt:variant>
        <vt:i4>0</vt:i4>
      </vt:variant>
      <vt:variant>
        <vt:i4>5</vt:i4>
      </vt:variant>
      <vt:variant>
        <vt:lpwstr>mailto:keletp@tut.ac.z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liminary form for DTech applicants</dc:title>
  <dc:creator>Zeleke Worku</dc:creator>
  <cp:lastModifiedBy>Chengedzai Mafini</cp:lastModifiedBy>
  <cp:revision>9</cp:revision>
  <cp:lastPrinted>2022-11-07T10:07:00Z</cp:lastPrinted>
  <dcterms:created xsi:type="dcterms:W3CDTF">2022-11-07T12:54:00Z</dcterms:created>
  <dcterms:modified xsi:type="dcterms:W3CDTF">2022-11-26T18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05efe033a3df5e0e89dab1421e383d78e58c71c93ef1f4a56ad2acd155063a1</vt:lpwstr>
  </property>
</Properties>
</file>